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Biology</w:t>
      </w:r>
      <w:r>
        <w:t xml:space="preserve"> </w:t>
      </w:r>
      <w:r>
        <w:t xml:space="preserve">And</w:t>
      </w:r>
      <w:r>
        <w:t xml:space="preserve"> </w:t>
      </w:r>
      <w:r>
        <w:t xml:space="preserve">Evolutio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robin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Zinszer K, Morrison K, Verma A, Brownstein JS.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. 9.</w:t>
      </w:r>
    </w:p>
    <w:p>
      <w:pPr>
        <w:pStyle w:val="BodyText"/>
      </w:pPr>
      <w:r>
        <w:t xml:space="preserve">Zhou J, Xue Z, Du Z, Melese T, Boyer PD.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. 27:5129–5135. doi: 10.1021/bi00414a027.</w:t>
      </w:r>
    </w:p>
    <w:p>
      <w:pPr>
        <w:pStyle w:val="BodyText"/>
      </w:pPr>
      <w:r>
        <w:t xml:space="preserve">Boyer PD.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. 37:2296–2307. doi: 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7fbc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Biology And Evolution Template</dc:title>
  <dc:creator>robin</dc:creator>
  <dcterms:created xsi:type="dcterms:W3CDTF">2018-09-24T06:16:43Z</dcterms:created>
  <dcterms:modified xsi:type="dcterms:W3CDTF">2018-09-24T06:16:43Z</dcterms:modified>
</cp:coreProperties>
</file>